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A53324" w:rsidRDefault="00EA7208" w:rsidP="00A53324">
      <w:pPr>
        <w:pStyle w:val="Heading1"/>
      </w:pPr>
      <w:r>
        <w:t>15/02/2019</w:t>
      </w:r>
    </w:p>
    <w:p w:rsidR="002E3BEF" w:rsidRDefault="00EA7208" w:rsidP="00A53324">
      <w:pPr>
        <w:pStyle w:val="ListParagraph"/>
        <w:numPr>
          <w:ilvl w:val="0"/>
          <w:numId w:val="1"/>
        </w:numPr>
      </w:pPr>
      <w:r>
        <w:t>Tested different web frameworks for the potential use</w:t>
      </w:r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rver Side frameworks tested:</w:t>
      </w:r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5" w:history="1">
        <w:r w:rsidRPr="00F52E08">
          <w:rPr>
            <w:rStyle w:val="Hyperlink"/>
          </w:rPr>
          <w:t>https://rocket.rs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6" w:history="1">
        <w:r w:rsidRPr="00F52E08">
          <w:rPr>
            <w:rStyle w:val="Hyperlink"/>
          </w:rPr>
          <w:t>http://flask.pocoo.org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7" w:history="1">
        <w:r w:rsidRPr="00F52E08">
          <w:rPr>
            <w:rStyle w:val="Hyperlink"/>
          </w:rPr>
          <w:t>https://www.djangoproject.com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8" w:history="1">
        <w:r w:rsidRPr="00F52E08">
          <w:rPr>
            <w:rStyle w:val="Hyperlink"/>
          </w:rPr>
          <w:t>https://ktor.io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9" w:history="1">
        <w:r w:rsidRPr="00F52E08">
          <w:rPr>
            <w:rStyle w:val="Hyperlink"/>
          </w:rPr>
          <w:t>https://spring.io/projects/spring-boot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0" w:history="1">
        <w:r w:rsidRPr="00F52E08">
          <w:rPr>
            <w:rStyle w:val="Hyperlink"/>
          </w:rPr>
          <w:t>https://expressjs.com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1" w:history="1">
        <w:r w:rsidRPr="00F52E08">
          <w:rPr>
            <w:rStyle w:val="Hyperlink"/>
          </w:rPr>
          <w:t>https://golang.org/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Client Side libraries tested</w:t>
      </w:r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2" w:history="1">
        <w:r w:rsidRPr="00F52E08">
          <w:rPr>
            <w:rStyle w:val="Hyperlink"/>
          </w:rPr>
          <w:t>https://angular.io/</w:t>
        </w:r>
      </w:hyperlink>
      <w:r>
        <w:t xml:space="preserve"> + </w:t>
      </w:r>
      <w:hyperlink r:id="rId13" w:history="1">
        <w:r w:rsidRPr="00F52E08">
          <w:rPr>
            <w:rStyle w:val="Hyperlink"/>
          </w:rPr>
          <w:t>https://material.angular.io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4" w:history="1">
        <w:r w:rsidRPr="00F52E08">
          <w:rPr>
            <w:rStyle w:val="Hyperlink"/>
          </w:rPr>
          <w:t>https://reactjs.org/</w:t>
        </w:r>
      </w:hyperlink>
      <w:r>
        <w:t xml:space="preserve"> + </w:t>
      </w:r>
      <w:hyperlink r:id="rId15" w:history="1">
        <w:r w:rsidRPr="00F52E08">
          <w:rPr>
            <w:rStyle w:val="Hyperlink"/>
          </w:rPr>
          <w:t>https://material-ui.com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6" w:history="1">
        <w:r w:rsidRPr="00F52E08">
          <w:rPr>
            <w:rStyle w:val="Hyperlink"/>
          </w:rPr>
          <w:t>https://vuejs.org/</w:t>
        </w:r>
      </w:hyperlink>
      <w:r>
        <w:t xml:space="preserve"> + </w:t>
      </w:r>
      <w:hyperlink r:id="rId17" w:history="1">
        <w:r w:rsidRPr="00F52E08">
          <w:rPr>
            <w:rStyle w:val="Hyperlink"/>
          </w:rPr>
          <w:t>https://vuematerial.io/</w:t>
        </w:r>
      </w:hyperlink>
    </w:p>
    <w:p w:rsidR="00A53324" w:rsidRDefault="00A53324" w:rsidP="00A53324">
      <w:pPr>
        <w:pStyle w:val="ListParagraph"/>
        <w:numPr>
          <w:ilvl w:val="1"/>
          <w:numId w:val="1"/>
        </w:numPr>
      </w:pPr>
      <w:hyperlink r:id="rId18" w:history="1">
        <w:r w:rsidRPr="00F52E08">
          <w:rPr>
            <w:rStyle w:val="Hyperlink"/>
          </w:rPr>
          <w:t>https://elm-lang.org/</w:t>
        </w:r>
      </w:hyperlink>
      <w:r>
        <w:t xml:space="preserve"> + </w:t>
      </w:r>
      <w:hyperlink r:id="rId19" w:history="1">
        <w:r w:rsidRPr="00F52E08">
          <w:rPr>
            <w:rStyle w:val="Hyperlink"/>
          </w:rPr>
          <w:t>https://github.com/debois/elm-mdl</w:t>
        </w:r>
      </w:hyperlink>
    </w:p>
    <w:p w:rsidR="00A53324" w:rsidRDefault="00A53324" w:rsidP="00A53324">
      <w:pPr>
        <w:pStyle w:val="ListParagraph"/>
        <w:numPr>
          <w:ilvl w:val="0"/>
          <w:numId w:val="1"/>
        </w:numPr>
      </w:pPr>
      <w:r>
        <w:t>Settled on rocket rust and react + material-</w:t>
      </w:r>
      <w:proofErr w:type="spellStart"/>
      <w:r>
        <w:t>ui</w:t>
      </w:r>
      <w:proofErr w:type="spellEnd"/>
      <w:r>
        <w:t xml:space="preserve"> with web pack and yarn</w:t>
      </w:r>
    </w:p>
    <w:p w:rsidR="002E3BEF" w:rsidRDefault="002E3BEF" w:rsidP="002E3BEF">
      <w:pPr>
        <w:pStyle w:val="Heading1"/>
      </w:pPr>
      <w:r>
        <w:t>22/02/2019</w:t>
      </w:r>
    </w:p>
    <w:p w:rsidR="002E3BEF" w:rsidRDefault="00A53324" w:rsidP="00A53324">
      <w:pPr>
        <w:pStyle w:val="ListParagraph"/>
        <w:numPr>
          <w:ilvl w:val="0"/>
          <w:numId w:val="2"/>
        </w:numPr>
      </w:pPr>
      <w:r>
        <w:t xml:space="preserve">Created a material </w:t>
      </w:r>
      <w:proofErr w:type="spellStart"/>
      <w:r>
        <w:t>ui</w:t>
      </w:r>
      <w:proofErr w:type="spellEnd"/>
      <w:r>
        <w:t xml:space="preserve"> test project, with react and typescript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>Had problems learning how to use the typing system with material-</w:t>
      </w:r>
      <w:proofErr w:type="spellStart"/>
      <w:r>
        <w:t>ui</w:t>
      </w:r>
      <w:proofErr w:type="spellEnd"/>
      <w:r>
        <w:t xml:space="preserve"> and react, not well documented</w:t>
      </w:r>
    </w:p>
    <w:p w:rsidR="00A53324" w:rsidRDefault="00A53324" w:rsidP="00A53324">
      <w:pPr>
        <w:pStyle w:val="ListParagraph"/>
        <w:numPr>
          <w:ilvl w:val="0"/>
          <w:numId w:val="2"/>
        </w:numPr>
      </w:pPr>
      <w:r>
        <w:t xml:space="preserve">Decided to use </w:t>
      </w:r>
      <w:proofErr w:type="spellStart"/>
      <w:r w:rsidR="00DB053D">
        <w:t>Javascript</w:t>
      </w:r>
      <w:proofErr w:type="spellEnd"/>
      <w:r w:rsidR="00DB053D">
        <w:t xml:space="preserve"> instead of typescript</w:t>
      </w:r>
    </w:p>
    <w:p w:rsidR="002E3BEF" w:rsidRDefault="002E3BEF" w:rsidP="002E3BEF">
      <w:pPr>
        <w:pStyle w:val="Heading1"/>
      </w:pPr>
      <w:r>
        <w:t>01/03/2019</w:t>
      </w:r>
    </w:p>
    <w:p w:rsidR="002E3BEF" w:rsidRDefault="00DB053D" w:rsidP="00DB053D">
      <w:pPr>
        <w:pStyle w:val="ListParagraph"/>
        <w:numPr>
          <w:ilvl w:val="0"/>
          <w:numId w:val="3"/>
        </w:numPr>
      </w:pPr>
      <w:r>
        <w:t>Created a simple rocket rest API for a test project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Used react </w:t>
      </w:r>
      <w:proofErr w:type="spellStart"/>
      <w:r>
        <w:t>redux</w:t>
      </w:r>
      <w:proofErr w:type="spellEnd"/>
      <w:r>
        <w:t xml:space="preserve"> </w:t>
      </w:r>
      <w:r w:rsidRPr="00DB053D">
        <w:t>https://redux.js.org/basics/usage-with-react</w:t>
      </w:r>
      <w:r>
        <w:t xml:space="preserve"> for state management, e.g. If I wanted to share information between react components</w:t>
      </w:r>
    </w:p>
    <w:p w:rsidR="002E3BEF" w:rsidRDefault="002E3BEF" w:rsidP="002E3BEF">
      <w:pPr>
        <w:pStyle w:val="Heading1"/>
      </w:pPr>
      <w:r>
        <w:t>08/03/2019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Decided on using react-router as a router instead of having a single page application or multiple links </w:t>
      </w:r>
      <w:r w:rsidRPr="00DB053D">
        <w:t>https://reacttraining.com/react-router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Moved from a rest </w:t>
      </w:r>
      <w:proofErr w:type="spellStart"/>
      <w:r>
        <w:t>api</w:t>
      </w:r>
      <w:proofErr w:type="spellEnd"/>
      <w:r>
        <w:t xml:space="preserve"> to a </w:t>
      </w:r>
      <w:proofErr w:type="spellStart"/>
      <w:r>
        <w:t>graphql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, </w:t>
      </w:r>
      <w:r w:rsidRPr="00DB053D">
        <w:t>https://blog.pusher.com/rest-versus-graphql/</w:t>
      </w:r>
    </w:p>
    <w:p w:rsidR="00DB053D" w:rsidRDefault="00DB053D" w:rsidP="00DB053D">
      <w:pPr>
        <w:pStyle w:val="ListParagraph"/>
        <w:numPr>
          <w:ilvl w:val="0"/>
          <w:numId w:val="3"/>
        </w:numPr>
      </w:pPr>
      <w:r>
        <w:t xml:space="preserve">The primary reason for choosing </w:t>
      </w:r>
      <w:proofErr w:type="spellStart"/>
      <w:r>
        <w:t>graphql</w:t>
      </w:r>
      <w:proofErr w:type="spellEnd"/>
      <w:r>
        <w:t xml:space="preserve"> over rest is to get rid of </w:t>
      </w:r>
      <w:proofErr w:type="spellStart"/>
      <w:r>
        <w:t>redux</w:t>
      </w:r>
      <w:proofErr w:type="spellEnd"/>
      <w:r>
        <w:t xml:space="preserve"> in favour of </w:t>
      </w:r>
      <w:proofErr w:type="spellStart"/>
      <w:r>
        <w:t>graphql-apollo</w:t>
      </w:r>
      <w:proofErr w:type="spellEnd"/>
      <w:r>
        <w:t xml:space="preserve"> </w:t>
      </w:r>
      <w:hyperlink r:id="rId20" w:history="1">
        <w:r w:rsidRPr="00F52E08">
          <w:rPr>
            <w:rStyle w:val="Hyperlink"/>
          </w:rPr>
          <w:t>https://blog.apollographql.com/the-future-of-state-management-dd410864cae2</w:t>
        </w:r>
      </w:hyperlink>
    </w:p>
    <w:p w:rsidR="00DB053D" w:rsidRDefault="007A74B0" w:rsidP="00DB053D">
      <w:pPr>
        <w:pStyle w:val="ListParagraph"/>
        <w:numPr>
          <w:ilvl w:val="0"/>
          <w:numId w:val="3"/>
        </w:numPr>
      </w:pPr>
      <w:r>
        <w:t>Remade server in go for a couple of reasons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>Go has its own web server built in, doesn’t require a library</w:t>
      </w:r>
    </w:p>
    <w:p w:rsidR="007A74B0" w:rsidRDefault="007A74B0" w:rsidP="007A74B0">
      <w:pPr>
        <w:pStyle w:val="ListParagraph"/>
        <w:numPr>
          <w:ilvl w:val="1"/>
          <w:numId w:val="3"/>
        </w:numPr>
      </w:pPr>
      <w:r>
        <w:t xml:space="preserve">Go uses </w:t>
      </w:r>
      <w:proofErr w:type="spellStart"/>
      <w:r>
        <w:t>github</w:t>
      </w:r>
      <w:proofErr w:type="spellEnd"/>
      <w:r>
        <w:t xml:space="preserve"> repos for dependency management, larger selection of libraries</w:t>
      </w:r>
    </w:p>
    <w:p w:rsidR="007A74B0" w:rsidRPr="00DB053D" w:rsidRDefault="007A74B0" w:rsidP="007A74B0">
      <w:pPr>
        <w:pStyle w:val="ListParagraph"/>
        <w:numPr>
          <w:ilvl w:val="1"/>
          <w:numId w:val="3"/>
        </w:numPr>
      </w:pPr>
      <w:r>
        <w:t xml:space="preserve">Go is an officially supported </w:t>
      </w:r>
      <w:proofErr w:type="spellStart"/>
      <w:r>
        <w:t>graphql</w:t>
      </w:r>
      <w:proofErr w:type="spellEnd"/>
      <w:r>
        <w:t xml:space="preserve"> ready language </w:t>
      </w:r>
      <w:r w:rsidRPr="007A74B0">
        <w:t>https://graphql.org/code/</w:t>
      </w:r>
    </w:p>
    <w:p w:rsidR="002E3BEF" w:rsidRDefault="002E3BEF" w:rsidP="002E3BEF">
      <w:pPr>
        <w:pStyle w:val="Heading1"/>
      </w:pPr>
      <w:r>
        <w:lastRenderedPageBreak/>
        <w:t>25/03/2019</w:t>
      </w:r>
    </w:p>
    <w:p w:rsidR="00411BE2" w:rsidRPr="007A74B0" w:rsidRDefault="00411BE2" w:rsidP="00411BE2">
      <w:pPr>
        <w:pStyle w:val="ListParagraph"/>
        <w:numPr>
          <w:ilvl w:val="0"/>
          <w:numId w:val="4"/>
        </w:numPr>
      </w:pPr>
      <w:r>
        <w:t xml:space="preserve">Restructured repository in order to conform to the </w:t>
      </w:r>
      <w:proofErr w:type="spellStart"/>
      <w:r>
        <w:t>golang</w:t>
      </w:r>
      <w:proofErr w:type="spellEnd"/>
      <w:r>
        <w:t xml:space="preserve"> project structure guidelines </w:t>
      </w:r>
      <w:hyperlink r:id="rId21" w:history="1">
        <w:r w:rsidRPr="00F52E08">
          <w:rPr>
            <w:rStyle w:val="Hyperlink"/>
          </w:rPr>
          <w:t>https://github.com/golang-standards/project-layout</w:t>
        </w:r>
      </w:hyperlink>
    </w:p>
    <w:p w:rsidR="00DE2294" w:rsidRDefault="00DE2294" w:rsidP="00DE2294">
      <w:pPr>
        <w:pStyle w:val="Heading1"/>
      </w:pPr>
      <w:r>
        <w:t>01/04/2019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 xml:space="preserve">Created separate repository for developing the </w:t>
      </w:r>
      <w:proofErr w:type="spellStart"/>
      <w:r>
        <w:t>javascript</w:t>
      </w:r>
      <w:proofErr w:type="spellEnd"/>
      <w:r>
        <w:t xml:space="preserve"> frontend for the application</w:t>
      </w:r>
    </w:p>
    <w:p w:rsidR="00411BE2" w:rsidRDefault="00411BE2" w:rsidP="00411BE2">
      <w:pPr>
        <w:pStyle w:val="ListParagraph"/>
        <w:numPr>
          <w:ilvl w:val="0"/>
          <w:numId w:val="4"/>
        </w:numPr>
      </w:pPr>
      <w:r>
        <w:t>Started developing web server</w:t>
      </w:r>
    </w:p>
    <w:p w:rsidR="00411BE2" w:rsidRDefault="00411BE2" w:rsidP="000E265F">
      <w:pPr>
        <w:pStyle w:val="ListParagraph"/>
        <w:numPr>
          <w:ilvl w:val="0"/>
          <w:numId w:val="4"/>
        </w:numPr>
      </w:pPr>
      <w:r>
        <w:t>Setup git submodules to link the two repositories</w:t>
      </w:r>
    </w:p>
    <w:p w:rsidR="000E265F" w:rsidRDefault="000E265F" w:rsidP="000E265F">
      <w:pPr>
        <w:pStyle w:val="Heading1"/>
      </w:pPr>
      <w:r>
        <w:t>05/04/2019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Refactored pseudo code in order to better suit the requirements</w:t>
      </w:r>
    </w:p>
    <w:p w:rsidR="0043497D" w:rsidRDefault="0043497D" w:rsidP="0043497D">
      <w:pPr>
        <w:pStyle w:val="ListParagraph"/>
        <w:numPr>
          <w:ilvl w:val="0"/>
          <w:numId w:val="5"/>
        </w:numPr>
      </w:pPr>
      <w:r>
        <w:t>Planned CRUD features for database, based on certain features of the Django Framework</w:t>
      </w:r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The admin site </w:t>
      </w:r>
      <w:hyperlink r:id="rId22" w:history="1">
        <w:r w:rsidRPr="00F52E08">
          <w:rPr>
            <w:rStyle w:val="Hyperlink"/>
          </w:rPr>
          <w:t>https://docs.djangoproject.com/en/2.2/ref/contrib/admin/</w:t>
        </w:r>
      </w:hyperlink>
    </w:p>
    <w:p w:rsidR="0043497D" w:rsidRDefault="0043497D" w:rsidP="0043497D">
      <w:pPr>
        <w:pStyle w:val="ListParagraph"/>
        <w:numPr>
          <w:ilvl w:val="1"/>
          <w:numId w:val="5"/>
        </w:numPr>
      </w:pPr>
      <w:r>
        <w:t xml:space="preserve">Database Models </w:t>
      </w:r>
      <w:hyperlink r:id="rId23" w:history="1">
        <w:r w:rsidRPr="00F52E08">
          <w:rPr>
            <w:rStyle w:val="Hyperlink"/>
          </w:rPr>
          <w:t>https://docs.djangoproject.com/en/2.2/topics/db/models/</w:t>
        </w:r>
      </w:hyperlink>
    </w:p>
    <w:p w:rsidR="0043497D" w:rsidRPr="0043497D" w:rsidRDefault="0043497D" w:rsidP="0043497D"/>
    <w:p w:rsidR="002E3BEF" w:rsidRDefault="00DB20B4" w:rsidP="00DB20B4">
      <w:pPr>
        <w:pStyle w:val="Heading1"/>
      </w:pPr>
      <w:r>
        <w:t>09/04/2019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Started development of </w:t>
      </w:r>
      <w:proofErr w:type="spellStart"/>
      <w:r>
        <w:t>GraphQL</w:t>
      </w:r>
      <w:proofErr w:type="spellEnd"/>
      <w:r>
        <w:t xml:space="preserve"> API</w:t>
      </w:r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 xml:space="preserve">Tried to implement Go </w:t>
      </w:r>
      <w:proofErr w:type="spellStart"/>
      <w:r>
        <w:t>GraphQL</w:t>
      </w:r>
      <w:proofErr w:type="spellEnd"/>
      <w:r>
        <w:t xml:space="preserve"> library </w:t>
      </w:r>
      <w:hyperlink r:id="rId24" w:history="1">
        <w:r w:rsidRPr="00F52E08">
          <w:rPr>
            <w:rStyle w:val="Hyperlink"/>
          </w:rPr>
          <w:t>https://github.com/graphql-go/graphql</w:t>
        </w:r>
      </w:hyperlink>
    </w:p>
    <w:p w:rsidR="0043497D" w:rsidRDefault="0043497D" w:rsidP="0043497D">
      <w:pPr>
        <w:pStyle w:val="ListParagraph"/>
        <w:numPr>
          <w:ilvl w:val="0"/>
          <w:numId w:val="6"/>
        </w:numPr>
      </w:pPr>
      <w:r>
        <w:t>Had problems splitting the code up into smaller sub</w:t>
      </w:r>
      <w:r w:rsidR="00343684">
        <w:t>-functions, and sub-</w:t>
      </w:r>
      <w:r>
        <w:t>modules as examp</w:t>
      </w:r>
      <w:r w:rsidR="006A56C0">
        <w:t>les mostly contain a single file and represent small scale applications</w:t>
      </w:r>
      <w:r w:rsidR="000412AD">
        <w:t xml:space="preserve"> </w:t>
      </w:r>
      <w:bookmarkStart w:id="0" w:name="_GoBack"/>
      <w:bookmarkEnd w:id="0"/>
    </w:p>
    <w:p w:rsidR="006A56C0" w:rsidRPr="0043497D" w:rsidRDefault="006A56C0" w:rsidP="0043497D">
      <w:pPr>
        <w:pStyle w:val="ListParagraph"/>
        <w:numPr>
          <w:ilvl w:val="0"/>
          <w:numId w:val="6"/>
        </w:numPr>
      </w:pPr>
    </w:p>
    <w:p w:rsidR="00DB20B4" w:rsidRDefault="00DB20B4" w:rsidP="00DB20B4">
      <w:r>
        <w:t xml:space="preserve">Started building the actual </w:t>
      </w:r>
      <w:proofErr w:type="spellStart"/>
      <w:r>
        <w:t>graphql</w:t>
      </w:r>
      <w:proofErr w:type="spellEnd"/>
      <w:r>
        <w:t xml:space="preserve"> </w:t>
      </w:r>
      <w:proofErr w:type="spellStart"/>
      <w:proofErr w:type="gramStart"/>
      <w:r>
        <w:t>api</w:t>
      </w:r>
      <w:proofErr w:type="spellEnd"/>
      <w:proofErr w:type="gramEnd"/>
      <w:r>
        <w:t xml:space="preserve"> using go-</w:t>
      </w:r>
      <w:proofErr w:type="spellStart"/>
      <w:r>
        <w:t>graphql</w:t>
      </w:r>
      <w:proofErr w:type="spellEnd"/>
      <w:r>
        <w:t>. Some issues I have found is that go-</w:t>
      </w:r>
      <w:proofErr w:type="spellStart"/>
      <w:r>
        <w:t>graphql</w:t>
      </w:r>
      <w:proofErr w:type="spellEnd"/>
      <w:r>
        <w:t xml:space="preserve"> </w:t>
      </w:r>
      <w:proofErr w:type="gramStart"/>
      <w:r>
        <w:t>is not documented</w:t>
      </w:r>
      <w:proofErr w:type="gramEnd"/>
      <w:r>
        <w:t xml:space="preserve"> well, while other </w:t>
      </w:r>
      <w:proofErr w:type="spellStart"/>
      <w:r>
        <w:t>graphql</w:t>
      </w:r>
      <w:proofErr w:type="spellEnd"/>
      <w:r>
        <w:t xml:space="preserve"> libraries such as </w:t>
      </w:r>
      <w:proofErr w:type="spellStart"/>
      <w:r>
        <w:t>graphql</w:t>
      </w:r>
      <w:proofErr w:type="spellEnd"/>
      <w:r>
        <w:t xml:space="preserve">-java and python graphene are documented well, made me reconsider using go. The other issue is code examples all have one to three queries and responses, my plan has a lot more than three </w:t>
      </w:r>
      <w:proofErr w:type="spellStart"/>
      <w:r>
        <w:t>graphql</w:t>
      </w:r>
      <w:proofErr w:type="spellEnd"/>
      <w:r>
        <w:t xml:space="preserve"> queries. Three </w:t>
      </w:r>
      <w:proofErr w:type="spellStart"/>
      <w:r>
        <w:t>quries</w:t>
      </w:r>
      <w:proofErr w:type="spellEnd"/>
      <w:r>
        <w:t xml:space="preserve"> in a </w:t>
      </w:r>
      <w:proofErr w:type="spellStart"/>
      <w:r>
        <w:t>graphql</w:t>
      </w:r>
      <w:proofErr w:type="spellEnd"/>
      <w:r>
        <w:t xml:space="preserve"> application is small enough to be built in one file, but my project is a lot larger, and </w:t>
      </w:r>
      <w:proofErr w:type="gramStart"/>
      <w:r>
        <w:t>personally</w:t>
      </w:r>
      <w:proofErr w:type="gramEnd"/>
      <w:r>
        <w:t xml:space="preserve"> I prefer to have a lot of code split up into multiple files than a large file with lots of functions. I considered moving to java to make the project object oriented so I could easily organise the project, but java involves a lot of setup with the build systems and dependency management. I also considered switching to a different go </w:t>
      </w:r>
      <w:proofErr w:type="spellStart"/>
      <w:r>
        <w:t>graphql</w:t>
      </w:r>
      <w:proofErr w:type="spellEnd"/>
      <w:r>
        <w:t xml:space="preserve"> implementation that had better support for separating </w:t>
      </w:r>
      <w:proofErr w:type="spellStart"/>
      <w:r>
        <w:t>graphql</w:t>
      </w:r>
      <w:proofErr w:type="spellEnd"/>
      <w:r>
        <w:t xml:space="preserve"> responders into separate files. </w:t>
      </w:r>
      <w:r w:rsidR="009B2055">
        <w:t xml:space="preserve">The solution I ended up using was to create a file called models where I declare the ‘models’ for how the data is requested and stored based off the Django framework. It contains all the </w:t>
      </w:r>
      <w:proofErr w:type="spellStart"/>
      <w:r w:rsidR="009B2055">
        <w:t>structs</w:t>
      </w:r>
      <w:proofErr w:type="spellEnd"/>
      <w:r w:rsidR="009B2055">
        <w:t xml:space="preserve"> also known as objects or </w:t>
      </w:r>
      <w:proofErr w:type="spellStart"/>
      <w:r w:rsidR="009B2055">
        <w:t>non primitive</w:t>
      </w:r>
      <w:proofErr w:type="spellEnd"/>
      <w:r w:rsidR="009B2055">
        <w:t xml:space="preserve"> data types depending on which language </w:t>
      </w:r>
      <w:proofErr w:type="gramStart"/>
      <w:r w:rsidR="009B2055">
        <w:t>your</w:t>
      </w:r>
      <w:proofErr w:type="gramEnd"/>
      <w:r w:rsidR="009B2055">
        <w:t xml:space="preserve"> using, which are used in the application to serialize and </w:t>
      </w:r>
      <w:proofErr w:type="spellStart"/>
      <w:r w:rsidR="009B2055">
        <w:t>deserialize</w:t>
      </w:r>
      <w:proofErr w:type="spellEnd"/>
      <w:r w:rsidR="009B2055">
        <w:t xml:space="preserve"> into </w:t>
      </w:r>
      <w:proofErr w:type="spellStart"/>
      <w:r w:rsidR="009B2055">
        <w:t>json</w:t>
      </w:r>
      <w:proofErr w:type="spellEnd"/>
      <w:r w:rsidR="009B2055">
        <w:t xml:space="preserve"> which can be used by the client. The </w:t>
      </w:r>
      <w:proofErr w:type="spellStart"/>
      <w:r w:rsidR="009B2055">
        <w:t>structs</w:t>
      </w:r>
      <w:proofErr w:type="spellEnd"/>
      <w:r w:rsidR="009B2055">
        <w:t xml:space="preserve"> are than serialised in the same file into a </w:t>
      </w:r>
      <w:proofErr w:type="spellStart"/>
      <w:r w:rsidR="009B2055">
        <w:t>graphql</w:t>
      </w:r>
      <w:proofErr w:type="spellEnd"/>
      <w:r w:rsidR="009B2055">
        <w:t xml:space="preserve"> object, which can be used for commands like query users id which returns a list of all users id’s. The </w:t>
      </w:r>
      <w:proofErr w:type="spellStart"/>
      <w:r w:rsidR="009B2055">
        <w:t>graphql</w:t>
      </w:r>
      <w:proofErr w:type="spellEnd"/>
      <w:r w:rsidR="009B2055">
        <w:t xml:space="preserve"> object is than mapped to a </w:t>
      </w:r>
      <w:proofErr w:type="spellStart"/>
      <w:r w:rsidR="009B2055">
        <w:t>graphql</w:t>
      </w:r>
      <w:proofErr w:type="spellEnd"/>
      <w:r w:rsidR="009B2055">
        <w:t xml:space="preserve"> query request within the schema file, this file handles create, read, update, and delete requests. If a read request is called, a </w:t>
      </w:r>
      <w:proofErr w:type="spellStart"/>
      <w:r w:rsidR="009B2055">
        <w:t>callback</w:t>
      </w:r>
      <w:proofErr w:type="spellEnd"/>
      <w:r w:rsidR="009B2055">
        <w:t xml:space="preserve"> function is called which exists within separate files that end in </w:t>
      </w:r>
      <w:proofErr w:type="gramStart"/>
      <w:r w:rsidR="009B2055">
        <w:t>handler,</w:t>
      </w:r>
      <w:proofErr w:type="gramEnd"/>
      <w:r w:rsidR="009B2055">
        <w:t xml:space="preserve"> these functions return the requests from the </w:t>
      </w:r>
      <w:proofErr w:type="spellStart"/>
      <w:r w:rsidR="009B2055">
        <w:t>graphql</w:t>
      </w:r>
      <w:proofErr w:type="spellEnd"/>
      <w:r w:rsidR="009B2055">
        <w:t xml:space="preserve"> query. This way there will still be a large amount of functions </w:t>
      </w:r>
      <w:r w:rsidR="00BC1FDD">
        <w:t xml:space="preserve">per file, but it is neater </w:t>
      </w:r>
      <w:proofErr w:type="gramStart"/>
      <w:r w:rsidR="00BC1FDD">
        <w:t>than any of the examples provided</w:t>
      </w:r>
      <w:proofErr w:type="gramEnd"/>
      <w:r w:rsidR="00BC1FDD">
        <w:t xml:space="preserve">. </w:t>
      </w:r>
    </w:p>
    <w:p w:rsidR="00DA4915" w:rsidRDefault="00DA4915" w:rsidP="00DA4915">
      <w:pPr>
        <w:pStyle w:val="Heading1"/>
      </w:pPr>
      <w:r>
        <w:lastRenderedPageBreak/>
        <w:t>10/04/2019</w:t>
      </w:r>
    </w:p>
    <w:p w:rsidR="00DA4915" w:rsidRDefault="00DA4915" w:rsidP="00DA4915">
      <w:r>
        <w:t xml:space="preserve">In order to validate the </w:t>
      </w:r>
      <w:proofErr w:type="spellStart"/>
      <w:r>
        <w:t>json</w:t>
      </w:r>
      <w:proofErr w:type="spellEnd"/>
      <w:r>
        <w:t xml:space="preserve"> web tokens for authorization, I needed to pass the </w:t>
      </w:r>
      <w:proofErr w:type="spellStart"/>
      <w:r>
        <w:t>json</w:t>
      </w:r>
      <w:proofErr w:type="spellEnd"/>
      <w:r>
        <w:t xml:space="preserve"> web token in the http request </w:t>
      </w:r>
      <w:proofErr w:type="gramStart"/>
      <w:r>
        <w:t>header,</w:t>
      </w:r>
      <w:proofErr w:type="gramEnd"/>
      <w:r>
        <w:t xml:space="preserve"> the only problem is that I was using a pre written http request and response handler. I decided that because go has inbuilt support for </w:t>
      </w:r>
      <w:proofErr w:type="gramStart"/>
      <w:r>
        <w:t>a lot</w:t>
      </w:r>
      <w:proofErr w:type="gramEnd"/>
      <w:r>
        <w:t xml:space="preserve"> of the server features, and the original intention of the go </w:t>
      </w:r>
      <w:proofErr w:type="spellStart"/>
      <w:r>
        <w:t>graphql</w:t>
      </w:r>
      <w:proofErr w:type="spellEnd"/>
      <w:r>
        <w:t xml:space="preserve"> library is that you roll your own http handler, I decided on creating a http handler function. This function takes the </w:t>
      </w:r>
      <w:proofErr w:type="spellStart"/>
      <w:r>
        <w:t>json</w:t>
      </w:r>
      <w:proofErr w:type="spellEnd"/>
      <w:r>
        <w:t xml:space="preserve"> web token and passes it into the context of the </w:t>
      </w:r>
      <w:proofErr w:type="spellStart"/>
      <w:r>
        <w:t>graphql</w:t>
      </w:r>
      <w:proofErr w:type="spellEnd"/>
      <w:r>
        <w:t xml:space="preserve"> request.</w:t>
      </w:r>
    </w:p>
    <w:p w:rsidR="00DA4915" w:rsidRDefault="00DA4915" w:rsidP="00DA4915">
      <w:pPr>
        <w:pStyle w:val="Heading1"/>
      </w:pPr>
      <w:r>
        <w:t>11/04/2019</w:t>
      </w:r>
    </w:p>
    <w:p w:rsidR="00DA4915" w:rsidRDefault="00DA4915" w:rsidP="00DA4915">
      <w:r>
        <w:t>I refactored the code and added comments and extra information</w:t>
      </w:r>
    </w:p>
    <w:p w:rsidR="00DA4915" w:rsidRDefault="00DA4915" w:rsidP="00DA4915">
      <w:pPr>
        <w:pStyle w:val="Heading1"/>
      </w:pPr>
      <w:r>
        <w:t>12/04/2019</w:t>
      </w:r>
    </w:p>
    <w:p w:rsidR="00DA4915" w:rsidRDefault="00DA4915" w:rsidP="00DA4915">
      <w:r>
        <w:t xml:space="preserve">I created the functions and modules that </w:t>
      </w:r>
      <w:proofErr w:type="gramStart"/>
      <w:r>
        <w:t>are used</w:t>
      </w:r>
      <w:proofErr w:type="gramEnd"/>
      <w:r>
        <w:t xml:space="preserve"> to store the constants, for example the secret key used for tagging the </w:t>
      </w:r>
      <w:proofErr w:type="spellStart"/>
      <w:r>
        <w:t>json</w:t>
      </w:r>
      <w:proofErr w:type="spellEnd"/>
      <w:r>
        <w:t xml:space="preserve"> web tokens. The functions are stored locally in a </w:t>
      </w:r>
      <w:proofErr w:type="spellStart"/>
      <w:r>
        <w:t>json</w:t>
      </w:r>
      <w:proofErr w:type="spellEnd"/>
      <w:r>
        <w:t xml:space="preserve"> file and parsed using the native libraries included with </w:t>
      </w:r>
      <w:proofErr w:type="spellStart"/>
      <w:r>
        <w:t>golang</w:t>
      </w:r>
      <w:proofErr w:type="spellEnd"/>
      <w:r>
        <w:t>.</w:t>
      </w:r>
    </w:p>
    <w:p w:rsidR="001011DB" w:rsidRDefault="001011DB" w:rsidP="001011DB">
      <w:pPr>
        <w:pStyle w:val="Heading1"/>
      </w:pPr>
      <w:r>
        <w:t>14/04/2019</w:t>
      </w:r>
    </w:p>
    <w:p w:rsidR="001011DB" w:rsidRDefault="001011DB" w:rsidP="001011DB">
      <w:r>
        <w:t xml:space="preserve">Go </w:t>
      </w:r>
      <w:proofErr w:type="spellStart"/>
      <w:proofErr w:type="gramStart"/>
      <w:r>
        <w:t>lang</w:t>
      </w:r>
      <w:proofErr w:type="spellEnd"/>
      <w:proofErr w:type="gramEnd"/>
      <w:r>
        <w:t xml:space="preserve"> http handler did not work, so I decided to copy with full credit to the original http handler, but add a line where I pass the variable within the context.</w:t>
      </w:r>
    </w:p>
    <w:p w:rsidR="001011DB" w:rsidRDefault="001011DB" w:rsidP="001011DB">
      <w:pPr>
        <w:pStyle w:val="Heading1"/>
      </w:pPr>
      <w:r>
        <w:t>15/04/2019</w:t>
      </w:r>
    </w:p>
    <w:p w:rsidR="001011DB" w:rsidRDefault="001011DB" w:rsidP="001011DB">
      <w:r>
        <w:t xml:space="preserve">I started working on the frontend, using react router and react to create prototypes of the login screen and the home screen using material </w:t>
      </w:r>
      <w:proofErr w:type="spellStart"/>
      <w:r>
        <w:t>ui</w:t>
      </w:r>
      <w:proofErr w:type="spellEnd"/>
      <w:r>
        <w:t>.</w:t>
      </w:r>
    </w:p>
    <w:p w:rsidR="001011DB" w:rsidRDefault="001011DB" w:rsidP="001011DB">
      <w:pPr>
        <w:pStyle w:val="Heading1"/>
      </w:pPr>
      <w:r>
        <w:t>16/04/2019</w:t>
      </w:r>
    </w:p>
    <w:p w:rsidR="001011DB" w:rsidRDefault="001011DB" w:rsidP="001011DB">
      <w:r>
        <w:t xml:space="preserve">Another set of refactoring because I realised that some of the functions of the server side, namely the resolver to get a login token </w:t>
      </w:r>
      <w:proofErr w:type="gramStart"/>
      <w:r>
        <w:t>could be shrunk</w:t>
      </w:r>
      <w:proofErr w:type="gramEnd"/>
      <w:r>
        <w:t xml:space="preserve">. </w:t>
      </w:r>
      <w:proofErr w:type="gramStart"/>
      <w:r>
        <w:t xml:space="preserve">I had a set of three functions to handle each user type, but it was three copies of the same function, and in an effort to make the application DRY, I created one function that handles the signing in of all users, instead to login in different user types the application now has an </w:t>
      </w:r>
      <w:proofErr w:type="spellStart"/>
      <w:r>
        <w:t>enum</w:t>
      </w:r>
      <w:proofErr w:type="spellEnd"/>
      <w:r>
        <w:t xml:space="preserve"> where you can select user types with a select within the frontend html select statement.</w:t>
      </w:r>
      <w:proofErr w:type="gramEnd"/>
      <w:r>
        <w:t xml:space="preserve"> This </w:t>
      </w:r>
      <w:proofErr w:type="gramStart"/>
      <w:r>
        <w:t>gets</w:t>
      </w:r>
      <w:proofErr w:type="gramEnd"/>
      <w:r>
        <w:t xml:space="preserve"> passed as an argument to the resolver function which uses a case statement to login a user of all different types. The problem is when the form submits, it passes all the variables through the html submit functionality. So I started working on react state management as opposed to the traditional html submit to handle the data.</w:t>
      </w:r>
    </w:p>
    <w:p w:rsidR="00845C60" w:rsidRDefault="00845C60" w:rsidP="001011DB">
      <w:pPr>
        <w:pStyle w:val="Heading1"/>
      </w:pPr>
      <w:r>
        <w:t>17/04/2019</w:t>
      </w:r>
    </w:p>
    <w:p w:rsidR="00845C60" w:rsidRPr="00845C60" w:rsidRDefault="00845C60" w:rsidP="00845C60">
      <w:r>
        <w:t xml:space="preserve">Ditched the idea of using a switch to handle the user selection for logging in because I realised it </w:t>
      </w:r>
      <w:proofErr w:type="gramStart"/>
      <w:r>
        <w:t>wasn’t</w:t>
      </w:r>
      <w:proofErr w:type="gramEnd"/>
      <w:r>
        <w:t xml:space="preserve"> the best way of doing things. </w:t>
      </w:r>
      <w:proofErr w:type="gramStart"/>
      <w:r>
        <w:t>Instead</w:t>
      </w:r>
      <w:proofErr w:type="gramEnd"/>
      <w:r>
        <w:t xml:space="preserve"> I use the </w:t>
      </w:r>
      <w:proofErr w:type="spellStart"/>
      <w:r>
        <w:t>url</w:t>
      </w:r>
      <w:proofErr w:type="spellEnd"/>
      <w:r>
        <w:t xml:space="preserve">, and have an argument </w:t>
      </w:r>
      <w:proofErr w:type="spellStart"/>
      <w:r>
        <w:t>usertype</w:t>
      </w:r>
      <w:proofErr w:type="spellEnd"/>
      <w:r>
        <w:t xml:space="preserve"> which </w:t>
      </w:r>
      <w:r w:rsidR="00BE53F9">
        <w:t xml:space="preserve">passes what type of login the user wants. The argument </w:t>
      </w:r>
      <w:proofErr w:type="gramStart"/>
      <w:r w:rsidR="00BE53F9">
        <w:t>is saved</w:t>
      </w:r>
      <w:proofErr w:type="gramEnd"/>
      <w:r w:rsidR="00BE53F9">
        <w:t xml:space="preserve"> as a state.</w:t>
      </w:r>
    </w:p>
    <w:p w:rsidR="001011DB" w:rsidRDefault="00845C60" w:rsidP="001011DB">
      <w:pPr>
        <w:pStyle w:val="Heading1"/>
      </w:pPr>
      <w:r>
        <w:t>19</w:t>
      </w:r>
      <w:r w:rsidR="001011DB">
        <w:t>/04/2019</w:t>
      </w:r>
    </w:p>
    <w:p w:rsidR="001011DB" w:rsidRDefault="00845C60" w:rsidP="001011DB">
      <w:r>
        <w:t xml:space="preserve">Finished the form completely for login, with routing and handling </w:t>
      </w:r>
      <w:proofErr w:type="spellStart"/>
      <w:r>
        <w:t>graphql</w:t>
      </w:r>
      <w:proofErr w:type="spellEnd"/>
      <w:r>
        <w:t xml:space="preserve"> errors. The only problem is the application is returning </w:t>
      </w:r>
      <w:proofErr w:type="spellStart"/>
      <w:r>
        <w:t>a</w:t>
      </w:r>
      <w:proofErr w:type="spellEnd"/>
      <w:r>
        <w:t xml:space="preserve"> overflow error and I </w:t>
      </w:r>
      <w:proofErr w:type="spellStart"/>
      <w:proofErr w:type="gramStart"/>
      <w:r>
        <w:t>cant</w:t>
      </w:r>
      <w:proofErr w:type="spellEnd"/>
      <w:proofErr w:type="gramEnd"/>
      <w:r>
        <w:t xml:space="preserve"> find the source of the bug. I see to many state calls from the login form, but that could </w:t>
      </w:r>
      <w:proofErr w:type="gramStart"/>
      <w:r>
        <w:t>either be</w:t>
      </w:r>
      <w:proofErr w:type="gramEnd"/>
      <w:r>
        <w:t xml:space="preserve"> the router, the login form or the Apollo library </w:t>
      </w:r>
      <w:r>
        <w:lastRenderedPageBreak/>
        <w:t xml:space="preserve">complaining. Will try to fix it but in the meantime improving the backend with more refactoring of functions. </w:t>
      </w:r>
    </w:p>
    <w:p w:rsidR="00845C60" w:rsidRDefault="00845C60" w:rsidP="00845C60">
      <w:pPr>
        <w:pStyle w:val="Heading1"/>
      </w:pPr>
      <w:r>
        <w:t>24/04/2019</w:t>
      </w:r>
    </w:p>
    <w:p w:rsidR="00845C60" w:rsidRDefault="00845C60" w:rsidP="00845C60">
      <w:r>
        <w:t xml:space="preserve">Finished all the authentication and authorization on the backend, and I have started work on fixing the bug. I could not find what was causing the bug, and I decided rather than trying to fix the bug, I would rewrite the entire frontend, using typescript for type checking and making it purely functional. That includes avoiding using loops and instead using iterator methods and </w:t>
      </w:r>
      <w:proofErr w:type="spellStart"/>
      <w:r>
        <w:t>callback</w:t>
      </w:r>
      <w:proofErr w:type="spellEnd"/>
      <w:r>
        <w:t xml:space="preserve"> functions, using constants for everything. I use react hooks for state management so I can have functional forms instead of complicated classes with a single method, and have </w:t>
      </w:r>
      <w:r w:rsidR="00BE53F9">
        <w:t xml:space="preserve">removed saving the </w:t>
      </w:r>
      <w:proofErr w:type="spellStart"/>
      <w:r w:rsidR="00BE53F9">
        <w:t>usertype</w:t>
      </w:r>
      <w:proofErr w:type="spellEnd"/>
      <w:r w:rsidR="00BE53F9">
        <w:t xml:space="preserve"> as a state because the </w:t>
      </w:r>
      <w:proofErr w:type="spellStart"/>
      <w:r w:rsidR="00BE53F9">
        <w:t>usertype</w:t>
      </w:r>
      <w:proofErr w:type="spellEnd"/>
      <w:r w:rsidR="00BE53F9">
        <w:t xml:space="preserve"> never changes on a particular </w:t>
      </w:r>
      <w:proofErr w:type="spellStart"/>
      <w:proofErr w:type="gramStart"/>
      <w:r w:rsidR="00BE53F9">
        <w:t>url</w:t>
      </w:r>
      <w:proofErr w:type="spellEnd"/>
      <w:proofErr w:type="gramEnd"/>
      <w:r w:rsidR="00BE53F9">
        <w:t xml:space="preserve">. </w:t>
      </w:r>
      <w:r>
        <w:t xml:space="preserve">On the server side, I have done the complete opposite and have refactored the code to better suit an </w:t>
      </w:r>
      <w:proofErr w:type="gramStart"/>
      <w:r>
        <w:t>object oriented</w:t>
      </w:r>
      <w:proofErr w:type="gramEnd"/>
      <w:r>
        <w:t xml:space="preserve"> paradigm. </w:t>
      </w:r>
    </w:p>
    <w:p w:rsidR="00BE53F9" w:rsidRDefault="00BE53F9" w:rsidP="00BE53F9">
      <w:pPr>
        <w:pStyle w:val="Heading1"/>
      </w:pPr>
      <w:r>
        <w:t>25/04/2019</w:t>
      </w:r>
    </w:p>
    <w:p w:rsidR="00BE53F9" w:rsidRDefault="00BE53F9" w:rsidP="00BE53F9">
      <w:r>
        <w:t xml:space="preserve">I refactored the frontend and improved my typescript, before I used to pass the props as a type of any, but this made the entire type checking redundant. So I </w:t>
      </w:r>
      <w:proofErr w:type="spellStart"/>
      <w:r>
        <w:t>learn’t</w:t>
      </w:r>
      <w:proofErr w:type="spellEnd"/>
      <w:r>
        <w:t xml:space="preserve"> how to create interfaces which are used to add type checking to certain functions, I have switched from Apollo to Apollo-hooks because it brings down the amount of code I need to write and simplifies a lot of things.</w:t>
      </w:r>
    </w:p>
    <w:p w:rsidR="00BE53F9" w:rsidRDefault="00BE53F9" w:rsidP="00BE53F9">
      <w:pPr>
        <w:pStyle w:val="Heading1"/>
      </w:pPr>
      <w:r>
        <w:t>26/04/2019</w:t>
      </w:r>
    </w:p>
    <w:p w:rsidR="00BE53F9" w:rsidRDefault="00BE53F9" w:rsidP="00BE53F9">
      <w:r>
        <w:t xml:space="preserve">Today was testing the frontend and backend together and completely finishing authentication and authorization. </w:t>
      </w:r>
    </w:p>
    <w:p w:rsidR="00BE53F9" w:rsidRDefault="00BE53F9" w:rsidP="00BE53F9">
      <w:pPr>
        <w:pStyle w:val="Heading1"/>
      </w:pPr>
      <w:r>
        <w:t>27/04/2019</w:t>
      </w:r>
    </w:p>
    <w:p w:rsidR="00BE53F9" w:rsidRDefault="00BE53F9" w:rsidP="00BE53F9">
      <w:r>
        <w:t xml:space="preserve">Today was fixing bugs in the backend and developing the actual core functionality. I completely removed the </w:t>
      </w:r>
      <w:proofErr w:type="spellStart"/>
      <w:r>
        <w:t>env.json</w:t>
      </w:r>
      <w:proofErr w:type="spellEnd"/>
      <w:r>
        <w:t xml:space="preserve"> idea and now I hard code the variables into a go file, I added a commented line in the .</w:t>
      </w:r>
      <w:proofErr w:type="spellStart"/>
      <w:r>
        <w:t>gitignore</w:t>
      </w:r>
      <w:proofErr w:type="spellEnd"/>
      <w:r>
        <w:t xml:space="preserve"> file that ignores a go file that has these hard coded variables. I included this in the build so that the project could compile online. All other variables </w:t>
      </w:r>
      <w:r w:rsidR="00ED316E">
        <w:t xml:space="preserve">apart from the secret key will be stored in the database. I added more object oriented style programming to the backend </w:t>
      </w:r>
      <w:proofErr w:type="gramStart"/>
      <w:r w:rsidR="00ED316E">
        <w:t>through the use of</w:t>
      </w:r>
      <w:proofErr w:type="gramEnd"/>
      <w:r w:rsidR="00ED316E">
        <w:t xml:space="preserve"> getter methods of the environment variables and also separated the database from the schema through a private pointer and a getter method to the database connection. A lot of the code for the secret key </w:t>
      </w:r>
      <w:proofErr w:type="gramStart"/>
      <w:r w:rsidR="00ED316E">
        <w:t>was removed</w:t>
      </w:r>
      <w:proofErr w:type="gramEnd"/>
      <w:r w:rsidR="00ED316E">
        <w:t xml:space="preserve">, now it is auto generated </w:t>
      </w:r>
      <w:proofErr w:type="spellStart"/>
      <w:r w:rsidR="00ED316E">
        <w:t>everytime</w:t>
      </w:r>
      <w:proofErr w:type="spellEnd"/>
      <w:r w:rsidR="00ED316E">
        <w:t xml:space="preserve"> the application restarts and is stored in a temporary variable. This means that every time the server restarts, </w:t>
      </w:r>
      <w:proofErr w:type="spellStart"/>
      <w:r w:rsidR="00ED316E">
        <w:t>everybodies</w:t>
      </w:r>
      <w:proofErr w:type="spellEnd"/>
      <w:r w:rsidR="00ED316E">
        <w:t xml:space="preserve"> tokens will be </w:t>
      </w:r>
      <w:proofErr w:type="spellStart"/>
      <w:r w:rsidR="00ED316E">
        <w:t>invaled</w:t>
      </w:r>
      <w:proofErr w:type="spellEnd"/>
      <w:r w:rsidR="00ED316E">
        <w:t xml:space="preserve"> and they will need to sign in again. Through </w:t>
      </w:r>
      <w:proofErr w:type="gramStart"/>
      <w:r w:rsidR="00ED316E">
        <w:t>this</w:t>
      </w:r>
      <w:proofErr w:type="gramEnd"/>
      <w:r w:rsidR="00ED316E">
        <w:t xml:space="preserve"> there is less code and the application is more secure, if I have time I might even make the tokens secret key regenerate each week increasing the security even more.</w:t>
      </w:r>
    </w:p>
    <w:p w:rsidR="009D7622" w:rsidRDefault="009D7622" w:rsidP="009D7622">
      <w:pPr>
        <w:pStyle w:val="Heading1"/>
      </w:pPr>
      <w:r>
        <w:t>30/04/2019</w:t>
      </w:r>
    </w:p>
    <w:p w:rsidR="009D7622" w:rsidRDefault="009D7622" w:rsidP="009D7622">
      <w:r>
        <w:t xml:space="preserve">Remade all </w:t>
      </w:r>
      <w:proofErr w:type="spellStart"/>
      <w:r>
        <w:t>userType</w:t>
      </w:r>
      <w:proofErr w:type="spellEnd"/>
      <w:r>
        <w:t xml:space="preserve"> variables lower case.</w:t>
      </w:r>
    </w:p>
    <w:p w:rsidR="009D7622" w:rsidRDefault="009D7622" w:rsidP="009D7622">
      <w:pPr>
        <w:pStyle w:val="Heading1"/>
      </w:pPr>
      <w:r>
        <w:t>02/05/2019</w:t>
      </w:r>
    </w:p>
    <w:p w:rsidR="009D7622" w:rsidRDefault="009D7622" w:rsidP="009D7622">
      <w:r>
        <w:t>Started working on the timetable system, created a model for the school year type, including terms, public holidays, events and periods of a day.</w:t>
      </w:r>
    </w:p>
    <w:p w:rsidR="009D7622" w:rsidRDefault="009D7622" w:rsidP="009D7622">
      <w:pPr>
        <w:pStyle w:val="Heading1"/>
      </w:pPr>
      <w:r>
        <w:lastRenderedPageBreak/>
        <w:t>04/05/2019</w:t>
      </w:r>
    </w:p>
    <w:p w:rsidR="009D7622" w:rsidRDefault="009D7622" w:rsidP="009D7622">
      <w:r>
        <w:t xml:space="preserve">Created a copy of the </w:t>
      </w:r>
      <w:proofErr w:type="spellStart"/>
      <w:r>
        <w:t>graphql</w:t>
      </w:r>
      <w:proofErr w:type="spellEnd"/>
      <w:r>
        <w:t xml:space="preserve"> school year types as an input type in order to make a create user timetable.</w:t>
      </w:r>
    </w:p>
    <w:p w:rsidR="009D7622" w:rsidRDefault="009D7622" w:rsidP="009D7622">
      <w:pPr>
        <w:pStyle w:val="Heading1"/>
      </w:pPr>
      <w:r>
        <w:t>08/05/2019</w:t>
      </w:r>
    </w:p>
    <w:p w:rsidR="009D7622" w:rsidRDefault="009D7622" w:rsidP="009D7622">
      <w:r>
        <w:t xml:space="preserve">Renamed all </w:t>
      </w:r>
      <w:proofErr w:type="spellStart"/>
      <w:r>
        <w:t>usertype</w:t>
      </w:r>
      <w:proofErr w:type="spellEnd"/>
      <w:r>
        <w:t xml:space="preserve"> to user role, merged the admin, teacher, and student table into one user table. Refactored, removed all case and switch statements, mapped the role </w:t>
      </w:r>
      <w:proofErr w:type="spellStart"/>
      <w:r>
        <w:t>enum</w:t>
      </w:r>
      <w:proofErr w:type="spellEnd"/>
      <w:r>
        <w:t xml:space="preserve"> to strings instead of integers and worked on the resolver function for the timetable system. Replaced all </w:t>
      </w:r>
      <w:proofErr w:type="spellStart"/>
      <w:r>
        <w:t>userType</w:t>
      </w:r>
      <w:proofErr w:type="spellEnd"/>
      <w:r>
        <w:t xml:space="preserve"> variables with role, but for some reason the variables are not updating on the production build.</w:t>
      </w:r>
    </w:p>
    <w:p w:rsidR="009D7622" w:rsidRDefault="00EB1F7E" w:rsidP="00EB1F7E">
      <w:pPr>
        <w:pStyle w:val="Heading1"/>
      </w:pPr>
      <w:r>
        <w:t>09/05/2019</w:t>
      </w:r>
    </w:p>
    <w:p w:rsidR="00EB1F7E" w:rsidRDefault="00EB1F7E" w:rsidP="00EB1F7E">
      <w:r>
        <w:t>Deleted all cache, restarted computer, and rebuilt the project.</w:t>
      </w:r>
    </w:p>
    <w:p w:rsidR="00635A50" w:rsidRDefault="00635A50" w:rsidP="00635A50">
      <w:pPr>
        <w:pStyle w:val="Heading1"/>
      </w:pPr>
      <w:r>
        <w:t>10/05/2019</w:t>
      </w:r>
    </w:p>
    <w:p w:rsidR="00635A50" w:rsidRDefault="00635A50" w:rsidP="00635A50">
      <w:r>
        <w:t xml:space="preserve">Project works, started working on the resolver function for setting up the school year </w:t>
      </w:r>
      <w:proofErr w:type="spellStart"/>
      <w:r>
        <w:t>config</w:t>
      </w:r>
      <w:proofErr w:type="spellEnd"/>
      <w:r>
        <w:t xml:space="preserve">. Rewrote many </w:t>
      </w:r>
      <w:proofErr w:type="spellStart"/>
      <w:r>
        <w:t>sql</w:t>
      </w:r>
      <w:proofErr w:type="spellEnd"/>
      <w:r>
        <w:t xml:space="preserve"> tables to utilise the secondary key functionality. The year </w:t>
      </w:r>
      <w:proofErr w:type="spellStart"/>
      <w:r>
        <w:t>config</w:t>
      </w:r>
      <w:proofErr w:type="spellEnd"/>
      <w:r>
        <w:t xml:space="preserve"> has a list of terms, public holidays and </w:t>
      </w:r>
      <w:proofErr w:type="gramStart"/>
      <w:r>
        <w:t>events which</w:t>
      </w:r>
      <w:proofErr w:type="gramEnd"/>
      <w:r>
        <w:t xml:space="preserve"> are used to structure the table dynamically. Rather than a static table, this makes it so that less components need to </w:t>
      </w:r>
      <w:proofErr w:type="gramStart"/>
      <w:r>
        <w:t>be re written</w:t>
      </w:r>
      <w:proofErr w:type="gramEnd"/>
      <w:r>
        <w:t xml:space="preserve"> in the case of a special event.</w:t>
      </w:r>
    </w:p>
    <w:p w:rsidR="00635A50" w:rsidRDefault="00635A50" w:rsidP="00635A50">
      <w:pPr>
        <w:pStyle w:val="Heading1"/>
      </w:pPr>
      <w:r>
        <w:t>11/05/2019</w:t>
      </w:r>
    </w:p>
    <w:p w:rsidR="00635A50" w:rsidRDefault="00635A50" w:rsidP="00635A50">
      <w:r>
        <w:t xml:space="preserve">Finished resolver function but on testing it does not work. The problem seems to be that a list of items is not a supported input type. </w:t>
      </w:r>
    </w:p>
    <w:p w:rsidR="00635A50" w:rsidRDefault="00635A50" w:rsidP="00635A50">
      <w:pPr>
        <w:pStyle w:val="Heading1"/>
      </w:pPr>
      <w:r>
        <w:t>12/05/2019</w:t>
      </w:r>
    </w:p>
    <w:p w:rsidR="00635A50" w:rsidRPr="00635A50" w:rsidRDefault="00635A50" w:rsidP="00635A50">
      <w:r>
        <w:t xml:space="preserve">Scrapping year </w:t>
      </w:r>
      <w:proofErr w:type="spellStart"/>
      <w:r>
        <w:t>config</w:t>
      </w:r>
      <w:proofErr w:type="spellEnd"/>
      <w:r>
        <w:t xml:space="preserve"> function, the year configuration will have to </w:t>
      </w:r>
      <w:proofErr w:type="gramStart"/>
      <w:r>
        <w:t>be inputted</w:t>
      </w:r>
      <w:proofErr w:type="gramEnd"/>
      <w:r>
        <w:t xml:space="preserve"> by an admin directly into the database. Maybe I might have a create term, or create public holiday input that adds to the current year configuration. Started working on a CRUD user management system. Finished the creation, update and read functions because it was simple, leaving the delete for the next day.</w:t>
      </w:r>
    </w:p>
    <w:sectPr w:rsidR="00635A50" w:rsidRPr="00635A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4E2709"/>
    <w:multiLevelType w:val="hybridMultilevel"/>
    <w:tmpl w:val="809E8E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12D31"/>
    <w:multiLevelType w:val="hybridMultilevel"/>
    <w:tmpl w:val="C83899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212C6"/>
    <w:multiLevelType w:val="hybridMultilevel"/>
    <w:tmpl w:val="A1BC43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41B7F"/>
    <w:multiLevelType w:val="hybridMultilevel"/>
    <w:tmpl w:val="09623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426BBF"/>
    <w:multiLevelType w:val="hybridMultilevel"/>
    <w:tmpl w:val="03B6AB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A112E"/>
    <w:multiLevelType w:val="hybridMultilevel"/>
    <w:tmpl w:val="7DC45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NKgFAAntA4MtAAAA"/>
  </w:docVars>
  <w:rsids>
    <w:rsidRoot w:val="00EA7208"/>
    <w:rsid w:val="00011A76"/>
    <w:rsid w:val="000412AD"/>
    <w:rsid w:val="000E265F"/>
    <w:rsid w:val="001011DB"/>
    <w:rsid w:val="00154300"/>
    <w:rsid w:val="002E3BEF"/>
    <w:rsid w:val="00343684"/>
    <w:rsid w:val="00411BE2"/>
    <w:rsid w:val="0043497D"/>
    <w:rsid w:val="004E3605"/>
    <w:rsid w:val="005F2F9E"/>
    <w:rsid w:val="00635A50"/>
    <w:rsid w:val="006A56C0"/>
    <w:rsid w:val="007A74B0"/>
    <w:rsid w:val="007F1F4D"/>
    <w:rsid w:val="00845C60"/>
    <w:rsid w:val="00897B25"/>
    <w:rsid w:val="009B2055"/>
    <w:rsid w:val="009D7622"/>
    <w:rsid w:val="00A53324"/>
    <w:rsid w:val="00BC1FDD"/>
    <w:rsid w:val="00BE53F9"/>
    <w:rsid w:val="00DA4915"/>
    <w:rsid w:val="00DB053D"/>
    <w:rsid w:val="00DB20B4"/>
    <w:rsid w:val="00DE2294"/>
    <w:rsid w:val="00DF6696"/>
    <w:rsid w:val="00EA7208"/>
    <w:rsid w:val="00EB1F7E"/>
    <w:rsid w:val="00ED3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0AFF24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533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33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tor.io/" TargetMode="External"/><Relationship Id="rId13" Type="http://schemas.openxmlformats.org/officeDocument/2006/relationships/hyperlink" Target="https://material.angular.io/" TargetMode="External"/><Relationship Id="rId18" Type="http://schemas.openxmlformats.org/officeDocument/2006/relationships/hyperlink" Target="https://elm-lang.org/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github.com/golang-standards/project-layout" TargetMode="External"/><Relationship Id="rId7" Type="http://schemas.openxmlformats.org/officeDocument/2006/relationships/hyperlink" Target="https://www.djangoproject.com/" TargetMode="External"/><Relationship Id="rId12" Type="http://schemas.openxmlformats.org/officeDocument/2006/relationships/hyperlink" Target="https://angular.io/" TargetMode="External"/><Relationship Id="rId17" Type="http://schemas.openxmlformats.org/officeDocument/2006/relationships/hyperlink" Target="https://vuematerial.io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vuejs.org/" TargetMode="External"/><Relationship Id="rId20" Type="http://schemas.openxmlformats.org/officeDocument/2006/relationships/hyperlink" Target="https://blog.apollographql.com/the-future-of-state-management-dd410864cae2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flask.pocoo.org/" TargetMode="External"/><Relationship Id="rId11" Type="http://schemas.openxmlformats.org/officeDocument/2006/relationships/hyperlink" Target="https://golang.org/" TargetMode="External"/><Relationship Id="rId24" Type="http://schemas.openxmlformats.org/officeDocument/2006/relationships/hyperlink" Target="https://github.com/graphql-go/graphql" TargetMode="External"/><Relationship Id="rId5" Type="http://schemas.openxmlformats.org/officeDocument/2006/relationships/hyperlink" Target="https://rocket.rs/" TargetMode="External"/><Relationship Id="rId15" Type="http://schemas.openxmlformats.org/officeDocument/2006/relationships/hyperlink" Target="https://material-ui.com/" TargetMode="External"/><Relationship Id="rId23" Type="http://schemas.openxmlformats.org/officeDocument/2006/relationships/hyperlink" Target="https://docs.djangoproject.com/en/2.2/topics/db/models/" TargetMode="External"/><Relationship Id="rId10" Type="http://schemas.openxmlformats.org/officeDocument/2006/relationships/hyperlink" Target="https://expressjs.com/" TargetMode="External"/><Relationship Id="rId19" Type="http://schemas.openxmlformats.org/officeDocument/2006/relationships/hyperlink" Target="https://github.com/debois/elm-md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pring.io/projects/spring-boot" TargetMode="External"/><Relationship Id="rId14" Type="http://schemas.openxmlformats.org/officeDocument/2006/relationships/hyperlink" Target="https://reactjs.org/" TargetMode="External"/><Relationship Id="rId22" Type="http://schemas.openxmlformats.org/officeDocument/2006/relationships/hyperlink" Target="https://docs.djangoproject.com/en/2.2/ref/contrib/adm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1</TotalTime>
  <Pages>5</Pages>
  <Words>1870</Words>
  <Characters>10662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15</cp:revision>
  <dcterms:created xsi:type="dcterms:W3CDTF">2019-03-12T09:58:00Z</dcterms:created>
  <dcterms:modified xsi:type="dcterms:W3CDTF">2019-05-15T23:09:00Z</dcterms:modified>
</cp:coreProperties>
</file>